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udieteknik"/>
    <w:p>
      <w:pPr>
        <w:pStyle w:val="Heading1"/>
      </w:pPr>
      <w:r>
        <w:t xml:space="preserve">Studieteknik</w:t>
      </w:r>
    </w:p>
    <w:bookmarkStart w:id="20" w:name="modesty-blaise"/>
    <w:p>
      <w:pPr>
        <w:pStyle w:val="Heading2"/>
      </w:pPr>
      <w:r>
        <w:t xml:space="preserve">Modesty Blaise</w:t>
      </w:r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Cs/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7:17:27Z</dcterms:created>
  <dcterms:modified xsi:type="dcterms:W3CDTF">2024-09-27T07:1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